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400EA" w14:textId="77777777" w:rsidR="000269C7" w:rsidRDefault="00D6660D">
      <w:r>
        <w:t>Build GCAM</w:t>
      </w:r>
    </w:p>
    <w:p w14:paraId="0F63C323" w14:textId="77777777" w:rsidR="00D6660D" w:rsidRDefault="00D6660D"/>
    <w:p w14:paraId="0141DD0D" w14:textId="77777777" w:rsidR="00D6660D" w:rsidRDefault="00D6660D">
      <w:r>
        <w:t>Clone from bitbucket</w:t>
      </w:r>
    </w:p>
    <w:p w14:paraId="56C9EC33" w14:textId="77777777" w:rsidR="009574BF" w:rsidRDefault="009574BF" w:rsidP="009574BF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git branch -a</w:t>
      </w:r>
    </w:p>
    <w:p w14:paraId="1B774E60" w14:textId="77777777" w:rsidR="009574BF" w:rsidRDefault="009574BF" w:rsidP="009574BF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git checkout &lt;branch to checkout&gt;</w:t>
      </w:r>
    </w:p>
    <w:p w14:paraId="4B0682C1" w14:textId="77777777" w:rsidR="009574BF" w:rsidRDefault="009574BF"/>
    <w:p w14:paraId="53D303B3" w14:textId="77777777" w:rsidR="00D6660D" w:rsidRDefault="00D6660D">
      <w:r>
        <w:t>Initialize hector</w:t>
      </w:r>
    </w:p>
    <w:p w14:paraId="6141BED8" w14:textId="77777777" w:rsidR="00D6660D" w:rsidRDefault="00D6660D"/>
    <w:p w14:paraId="324355FC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module purge</w:t>
      </w:r>
    </w:p>
    <w:p w14:paraId="5C468581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module load java/1.7.0_51</w:t>
      </w:r>
    </w:p>
    <w:p w14:paraId="187C815A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module load R</w:t>
      </w:r>
    </w:p>
    <w:p w14:paraId="7B7B2B37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module load git</w:t>
      </w:r>
    </w:p>
    <w:p w14:paraId="3F35CECC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BOOSTROOT=${HOME}/</w:t>
      </w:r>
      <w:proofErr w:type="spellStart"/>
      <w:r>
        <w:rPr>
          <w:rFonts w:ascii="Consolas" w:hAnsi="Consolas" w:cs="Consolas"/>
          <w:color w:val="000000"/>
        </w:rPr>
        <w:t>src</w:t>
      </w:r>
      <w:proofErr w:type="spellEnd"/>
      <w:r>
        <w:rPr>
          <w:rFonts w:ascii="Consolas" w:hAnsi="Consolas" w:cs="Consolas"/>
          <w:color w:val="000000"/>
        </w:rPr>
        <w:t>/boost_1_62_0</w:t>
      </w:r>
    </w:p>
    <w:p w14:paraId="0E4B3EA8" w14:textId="01AF30B4" w:rsidR="00D6660D" w:rsidRDefault="00414935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#</w:t>
      </w:r>
      <w:r w:rsidR="00D6660D">
        <w:rPr>
          <w:rFonts w:ascii="Consolas" w:hAnsi="Consolas" w:cs="Consolas"/>
          <w:color w:val="000000"/>
        </w:rPr>
        <w:t>export BOOST_INCLUDE=${HOME}/include</w:t>
      </w:r>
    </w:p>
    <w:p w14:paraId="77AF5EA3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BOOST_INCLUDE=/cluster/home/fdolan03/</w:t>
      </w:r>
      <w:proofErr w:type="spellStart"/>
      <w:r>
        <w:rPr>
          <w:rFonts w:ascii="Consolas" w:hAnsi="Consolas" w:cs="Consolas"/>
          <w:color w:val="000000"/>
        </w:rPr>
        <w:t>src</w:t>
      </w:r>
      <w:proofErr w:type="spellEnd"/>
      <w:r>
        <w:rPr>
          <w:rFonts w:ascii="Consolas" w:hAnsi="Consolas" w:cs="Consolas"/>
          <w:color w:val="000000"/>
        </w:rPr>
        <w:t>/boost_1_62_0/</w:t>
      </w:r>
    </w:p>
    <w:p w14:paraId="1DCE887B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BOOST_LIB=/cluster/home/fdolan03/</w:t>
      </w:r>
      <w:proofErr w:type="spellStart"/>
      <w:r>
        <w:rPr>
          <w:rFonts w:ascii="Consolas" w:hAnsi="Consolas" w:cs="Consolas"/>
          <w:color w:val="000000"/>
        </w:rPr>
        <w:t>src</w:t>
      </w:r>
      <w:proofErr w:type="spellEnd"/>
      <w:r>
        <w:rPr>
          <w:rFonts w:ascii="Consolas" w:hAnsi="Consolas" w:cs="Consolas"/>
          <w:color w:val="000000"/>
        </w:rPr>
        <w:t>/boost_1_62_0/libs</w:t>
      </w:r>
    </w:p>
    <w:p w14:paraId="17569481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BOOST_LIB=${HOME}/lib</w:t>
      </w:r>
    </w:p>
    <w:p w14:paraId="6F8BC6B8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XERCES_INCLUDE=${HOME}/include</w:t>
      </w:r>
    </w:p>
    <w:p w14:paraId="605360FA" w14:textId="77777777" w:rsidR="00D6660D" w:rsidRDefault="006647DA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 xml:space="preserve">export </w:t>
      </w:r>
      <w:r w:rsidR="00D6660D">
        <w:rPr>
          <w:rFonts w:ascii="Consolas" w:hAnsi="Consolas" w:cs="Consolas"/>
          <w:color w:val="000000"/>
        </w:rPr>
        <w:t>XERCES_INCLUDE=/cluster/tufts/lamontagnelab/fdolan03/libs/xercesc/include</w:t>
      </w:r>
    </w:p>
    <w:p w14:paraId="79BC3274" w14:textId="38EC1A3F" w:rsidR="00D6660D" w:rsidRDefault="00414935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#</w:t>
      </w:r>
      <w:r w:rsidR="00D6660D">
        <w:rPr>
          <w:rFonts w:ascii="Consolas" w:hAnsi="Consolas" w:cs="Consolas"/>
          <w:color w:val="000000"/>
        </w:rPr>
        <w:t>export XERCES_LIB=/cluster/home/fdolan03/libs/</w:t>
      </w:r>
      <w:proofErr w:type="spellStart"/>
      <w:r w:rsidR="00D6660D">
        <w:rPr>
          <w:rFonts w:ascii="Consolas" w:hAnsi="Consolas" w:cs="Consolas"/>
          <w:color w:val="000000"/>
        </w:rPr>
        <w:t>xercesc</w:t>
      </w:r>
      <w:proofErr w:type="spellEnd"/>
      <w:r w:rsidR="00D6660D">
        <w:rPr>
          <w:rFonts w:ascii="Consolas" w:hAnsi="Consolas" w:cs="Consolas"/>
          <w:color w:val="000000"/>
        </w:rPr>
        <w:t>/lib</w:t>
      </w:r>
    </w:p>
    <w:p w14:paraId="43E891F6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XERCES_LIB=${HOME}/lib export JARS_LIB=/cluster/tufts/</w:t>
      </w:r>
      <w:proofErr w:type="spellStart"/>
      <w:r>
        <w:rPr>
          <w:rFonts w:ascii="Consolas" w:hAnsi="Consolas" w:cs="Consolas"/>
          <w:color w:val="000000"/>
        </w:rPr>
        <w:t>lamontagnelab</w:t>
      </w:r>
      <w:proofErr w:type="spellEnd"/>
      <w:r>
        <w:rPr>
          <w:rFonts w:ascii="Consolas" w:hAnsi="Consolas" w:cs="Consolas"/>
          <w:color w:val="000000"/>
        </w:rPr>
        <w:t>/fdolan03/GCAM/libs/jars/*</w:t>
      </w:r>
    </w:p>
    <w:p w14:paraId="4C347417" w14:textId="77777777" w:rsidR="00D6660D" w:rsidRDefault="00D6660D" w:rsidP="00D6660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JAVA_INCLUDE=${JAVA_HOME}/include export JAVA_LIB=${JAVA_HOME}/</w:t>
      </w:r>
      <w:proofErr w:type="spellStart"/>
      <w:r>
        <w:rPr>
          <w:rFonts w:ascii="Consolas" w:hAnsi="Consolas" w:cs="Consolas"/>
          <w:color w:val="000000"/>
        </w:rPr>
        <w:t>jre</w:t>
      </w:r>
      <w:proofErr w:type="spellEnd"/>
      <w:r>
        <w:rPr>
          <w:rFonts w:ascii="Consolas" w:hAnsi="Consolas" w:cs="Consolas"/>
          <w:color w:val="000000"/>
        </w:rPr>
        <w:t>/lib/amd64/server</w:t>
      </w:r>
    </w:p>
    <w:p w14:paraId="13567B83" w14:textId="77777777" w:rsidR="00D6660D" w:rsidRDefault="00D6660D" w:rsidP="00D6660D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CXX=g++</w:t>
      </w:r>
    </w:p>
    <w:p w14:paraId="77CD0C4E" w14:textId="77777777" w:rsidR="008A511D" w:rsidRDefault="008A511D" w:rsidP="00D6660D">
      <w:pPr>
        <w:rPr>
          <w:rFonts w:ascii="Consolas" w:hAnsi="Consolas" w:cs="Consolas"/>
          <w:color w:val="000000"/>
        </w:rPr>
      </w:pPr>
    </w:p>
    <w:p w14:paraId="105E03A0" w14:textId="77777777" w:rsidR="008A511D" w:rsidRDefault="008A511D" w:rsidP="00D6660D">
      <w:pPr>
        <w:rPr>
          <w:rFonts w:ascii="Consolas" w:hAnsi="Consolas" w:cs="Consolas"/>
          <w:color w:val="000000"/>
        </w:rPr>
      </w:pPr>
    </w:p>
    <w:p w14:paraId="01BDCB33" w14:textId="77777777" w:rsidR="008A511D" w:rsidRDefault="008A511D" w:rsidP="008A511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. /cluster/kappa/90-days-archive/lamontagnelab/fdolan03/include/spack/share/spack/setup-env.sh</w:t>
      </w:r>
    </w:p>
    <w:p w14:paraId="69290E3C" w14:textId="77777777" w:rsidR="00D6660D" w:rsidRDefault="00D6660D" w:rsidP="00D6660D">
      <w:pPr>
        <w:rPr>
          <w:rFonts w:ascii="Consolas" w:hAnsi="Consolas" w:cs="Consolas"/>
          <w:color w:val="000000"/>
        </w:rPr>
      </w:pPr>
    </w:p>
    <w:p w14:paraId="6714022B" w14:textId="77777777" w:rsidR="008A511D" w:rsidRDefault="008A511D" w:rsidP="00D6660D">
      <w:pPr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spack</w:t>
      </w:r>
      <w:proofErr w:type="spellEnd"/>
      <w:r>
        <w:rPr>
          <w:rFonts w:ascii="Consolas" w:hAnsi="Consolas" w:cs="Consolas"/>
          <w:color w:val="000000"/>
        </w:rPr>
        <w:t xml:space="preserve"> load gcc@8.1.0</w:t>
      </w:r>
    </w:p>
    <w:p w14:paraId="05A40B75" w14:textId="77777777" w:rsidR="006647DA" w:rsidRPr="006647DA" w:rsidRDefault="006647DA" w:rsidP="006647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647DA">
        <w:rPr>
          <w:rFonts w:ascii="Courier New" w:eastAsia="Times New Roman" w:hAnsi="Courier New" w:cs="Courier New"/>
          <w:color w:val="000000"/>
          <w:sz w:val="20"/>
          <w:szCs w:val="20"/>
        </w:rPr>
        <w:t>cd &lt;GCAM Workspace&gt;/</w:t>
      </w:r>
      <w:proofErr w:type="spellStart"/>
      <w:r w:rsidRPr="006647DA">
        <w:rPr>
          <w:rFonts w:ascii="Courier New" w:eastAsia="Times New Roman" w:hAnsi="Courier New" w:cs="Courier New"/>
          <w:color w:val="000000"/>
          <w:sz w:val="20"/>
          <w:szCs w:val="20"/>
        </w:rPr>
        <w:t>cvs</w:t>
      </w:r>
      <w:proofErr w:type="spellEnd"/>
      <w:r w:rsidRPr="006647DA">
        <w:rPr>
          <w:rFonts w:ascii="Courier New" w:eastAsia="Times New Roman" w:hAnsi="Courier New" w:cs="Courier New"/>
          <w:color w:val="000000"/>
          <w:sz w:val="20"/>
          <w:szCs w:val="20"/>
        </w:rPr>
        <w:t>/objects/build/</w:t>
      </w:r>
      <w:proofErr w:type="spellStart"/>
      <w:r w:rsidRPr="006647DA">
        <w:rPr>
          <w:rFonts w:ascii="Courier New" w:eastAsia="Times New Roman" w:hAnsi="Courier New" w:cs="Courier New"/>
          <w:color w:val="000000"/>
          <w:sz w:val="20"/>
          <w:szCs w:val="20"/>
        </w:rPr>
        <w:t>linux</w:t>
      </w:r>
      <w:proofErr w:type="spellEnd"/>
    </w:p>
    <w:p w14:paraId="01584732" w14:textId="77777777" w:rsidR="00A20721" w:rsidRDefault="00A20721" w:rsidP="00D6660D">
      <w:pPr>
        <w:rPr>
          <w:rFonts w:ascii="Consolas" w:hAnsi="Consolas" w:cs="Consolas"/>
          <w:color w:val="000000"/>
        </w:rPr>
      </w:pPr>
    </w:p>
    <w:p w14:paraId="32B00BC7" w14:textId="6623EAE9" w:rsidR="00A20721" w:rsidRDefault="00A20721" w:rsidP="00D6660D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 xml:space="preserve">make </w:t>
      </w:r>
      <w:proofErr w:type="spellStart"/>
      <w:r>
        <w:rPr>
          <w:rFonts w:ascii="Consolas" w:hAnsi="Consolas" w:cs="Consolas"/>
          <w:color w:val="000000"/>
        </w:rPr>
        <w:t>gcam</w:t>
      </w:r>
      <w:proofErr w:type="spellEnd"/>
      <w:r>
        <w:rPr>
          <w:rFonts w:ascii="Consolas" w:hAnsi="Consolas" w:cs="Consolas"/>
          <w:color w:val="000000"/>
        </w:rPr>
        <w:t xml:space="preserve"> -j 8</w:t>
      </w:r>
    </w:p>
    <w:p w14:paraId="0AF7EB47" w14:textId="6409B538" w:rsidR="005449E8" w:rsidRDefault="005449E8" w:rsidP="00D6660D">
      <w:pPr>
        <w:pBdr>
          <w:bottom w:val="thinThickThinMediumGap" w:sz="18" w:space="1" w:color="auto"/>
        </w:pBdr>
        <w:rPr>
          <w:rFonts w:ascii="Consolas" w:hAnsi="Consolas" w:cs="Consolas"/>
          <w:color w:val="000000"/>
        </w:rPr>
      </w:pPr>
    </w:p>
    <w:p w14:paraId="57EFE59E" w14:textId="70397C1B" w:rsidR="00786E8B" w:rsidRDefault="00786E8B" w:rsidP="00D6660D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new boost version 1.75</w:t>
      </w:r>
    </w:p>
    <w:p w14:paraId="685B129D" w14:textId="74102008" w:rsidR="00786E8B" w:rsidRDefault="00786E8B" w:rsidP="00D6660D">
      <w:pPr>
        <w:rPr>
          <w:rFonts w:ascii="Consolas" w:hAnsi="Consolas" w:cs="Consolas"/>
          <w:color w:val="000000"/>
        </w:rPr>
      </w:pPr>
      <w:r w:rsidRPr="00786E8B">
        <w:rPr>
          <w:rFonts w:ascii="Consolas" w:hAnsi="Consolas" w:cs="Consolas"/>
          <w:color w:val="000000"/>
        </w:rPr>
        <w:t>export BOOSTROOT=${HOME}/</w:t>
      </w:r>
      <w:proofErr w:type="spellStart"/>
      <w:r w:rsidRPr="00786E8B">
        <w:rPr>
          <w:rFonts w:ascii="Consolas" w:hAnsi="Consolas" w:cs="Consolas"/>
          <w:color w:val="000000"/>
        </w:rPr>
        <w:t>src</w:t>
      </w:r>
      <w:proofErr w:type="spellEnd"/>
      <w:r w:rsidRPr="00786E8B">
        <w:rPr>
          <w:rFonts w:ascii="Consolas" w:hAnsi="Consolas" w:cs="Consolas"/>
          <w:color w:val="000000"/>
        </w:rPr>
        <w:t>/boost_1_</w:t>
      </w:r>
      <w:r>
        <w:rPr>
          <w:rFonts w:ascii="Consolas" w:hAnsi="Consolas" w:cs="Consolas"/>
          <w:color w:val="000000"/>
        </w:rPr>
        <w:t>75</w:t>
      </w:r>
      <w:r w:rsidRPr="00786E8B">
        <w:rPr>
          <w:rFonts w:ascii="Consolas" w:hAnsi="Consolas" w:cs="Consolas"/>
          <w:color w:val="000000"/>
        </w:rPr>
        <w:t>_0</w:t>
      </w:r>
    </w:p>
    <w:p w14:paraId="734B53EC" w14:textId="788A4FC1" w:rsidR="00786E8B" w:rsidRDefault="00786E8B" w:rsidP="00786E8B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lastRenderedPageBreak/>
        <w:t>export BOOST_INCLUDE=/cluster/home/fdolan03/</w:t>
      </w:r>
      <w:proofErr w:type="spellStart"/>
      <w:r>
        <w:rPr>
          <w:rFonts w:ascii="Consolas" w:hAnsi="Consolas" w:cs="Consolas"/>
          <w:color w:val="000000"/>
        </w:rPr>
        <w:t>src</w:t>
      </w:r>
      <w:proofErr w:type="spellEnd"/>
      <w:r>
        <w:rPr>
          <w:rFonts w:ascii="Consolas" w:hAnsi="Consolas" w:cs="Consolas"/>
          <w:color w:val="000000"/>
        </w:rPr>
        <w:t>/boost_1_75_0/</w:t>
      </w:r>
    </w:p>
    <w:p w14:paraId="60EB55D8" w14:textId="1AD637E6" w:rsidR="00786E8B" w:rsidRDefault="00786E8B" w:rsidP="00786E8B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BOOST_LIB=/cluster/home/fdolan03/</w:t>
      </w:r>
      <w:proofErr w:type="spellStart"/>
      <w:r>
        <w:rPr>
          <w:rFonts w:ascii="Consolas" w:hAnsi="Consolas" w:cs="Consolas"/>
          <w:color w:val="000000"/>
        </w:rPr>
        <w:t>src</w:t>
      </w:r>
      <w:proofErr w:type="spellEnd"/>
      <w:r>
        <w:rPr>
          <w:rFonts w:ascii="Consolas" w:hAnsi="Consolas" w:cs="Consolas"/>
          <w:color w:val="000000"/>
        </w:rPr>
        <w:t>/boost_1_75_0/libs</w:t>
      </w:r>
    </w:p>
    <w:p w14:paraId="6B04A5ED" w14:textId="7B23349C" w:rsidR="004B7A74" w:rsidRDefault="004B7A74" w:rsidP="004B7A74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BOOST_LIB=${BOOSTROOT}/stage/lib</w:t>
      </w:r>
    </w:p>
    <w:p w14:paraId="29A9D489" w14:textId="5181727E" w:rsidR="00786E8B" w:rsidRDefault="00786E8B" w:rsidP="00D6660D">
      <w:pPr>
        <w:rPr>
          <w:rFonts w:ascii="Consolas" w:hAnsi="Consolas" w:cs="Consolas"/>
          <w:color w:val="000000"/>
        </w:rPr>
      </w:pPr>
    </w:p>
    <w:p w14:paraId="720AA3D5" w14:textId="228F7359" w:rsidR="00FE4329" w:rsidRDefault="00FE4329" w:rsidP="00FE4329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>XERCES_INCLUDE=/cluster/tufts/lamontagnelab/fdolan03/libs/xercesc/include</w:t>
      </w:r>
    </w:p>
    <w:p w14:paraId="4DF7E4AD" w14:textId="77777777" w:rsidR="00FE4329" w:rsidRDefault="00FE4329" w:rsidP="00FE4329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 xml:space="preserve">export XERCES_LIB=${HOME}/lib </w:t>
      </w:r>
    </w:p>
    <w:p w14:paraId="0ECDC7AB" w14:textId="408874DC" w:rsidR="00FE4329" w:rsidRDefault="00FE4329" w:rsidP="00FE4329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JARS_LIB=/cluster/tufts/</w:t>
      </w:r>
      <w:proofErr w:type="spellStart"/>
      <w:r>
        <w:rPr>
          <w:rFonts w:ascii="Consolas" w:hAnsi="Consolas" w:cs="Consolas"/>
          <w:color w:val="000000"/>
        </w:rPr>
        <w:t>lamontagnelab</w:t>
      </w:r>
      <w:proofErr w:type="spellEnd"/>
      <w:r>
        <w:rPr>
          <w:rFonts w:ascii="Consolas" w:hAnsi="Consolas" w:cs="Consolas"/>
          <w:color w:val="000000"/>
        </w:rPr>
        <w:t>/fdolan03/GCAM/libs/jars/*</w:t>
      </w:r>
    </w:p>
    <w:p w14:paraId="0771B5AE" w14:textId="77777777" w:rsidR="00FE4329" w:rsidRDefault="00FE4329" w:rsidP="00FE4329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JAVA_INCLUDE=${JAVA_HOME}/include export JAVA_LIB=${JAVA_HOME}/</w:t>
      </w:r>
      <w:proofErr w:type="spellStart"/>
      <w:r>
        <w:rPr>
          <w:rFonts w:ascii="Consolas" w:hAnsi="Consolas" w:cs="Consolas"/>
          <w:color w:val="000000"/>
        </w:rPr>
        <w:t>jre</w:t>
      </w:r>
      <w:proofErr w:type="spellEnd"/>
      <w:r>
        <w:rPr>
          <w:rFonts w:ascii="Consolas" w:hAnsi="Consolas" w:cs="Consolas"/>
          <w:color w:val="000000"/>
        </w:rPr>
        <w:t>/lib/amd64/server</w:t>
      </w:r>
    </w:p>
    <w:p w14:paraId="30537D6C" w14:textId="77777777" w:rsidR="00FE4329" w:rsidRDefault="00FE4329" w:rsidP="00FE4329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CXX=g++</w:t>
      </w:r>
    </w:p>
    <w:p w14:paraId="4212F755" w14:textId="77777777" w:rsidR="00FE4329" w:rsidRDefault="00FE4329" w:rsidP="00FE4329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module load java/1.7.0_51</w:t>
      </w:r>
    </w:p>
    <w:p w14:paraId="6CA750D1" w14:textId="77777777" w:rsidR="00FE4329" w:rsidRDefault="00FE4329" w:rsidP="00FE4329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module load R</w:t>
      </w:r>
    </w:p>
    <w:p w14:paraId="69D45311" w14:textId="77777777" w:rsidR="00FE4329" w:rsidRDefault="00FE4329" w:rsidP="00FE4329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module load git</w:t>
      </w:r>
    </w:p>
    <w:p w14:paraId="0BB73736" w14:textId="77777777" w:rsidR="00FE4329" w:rsidRDefault="00FE4329" w:rsidP="00D6660D">
      <w:pPr>
        <w:rPr>
          <w:rFonts w:ascii="Consolas" w:hAnsi="Consolas" w:cs="Consolas"/>
          <w:color w:val="000000"/>
        </w:rPr>
      </w:pPr>
    </w:p>
    <w:p w14:paraId="7B86B5F8" w14:textId="584901E8" w:rsidR="00786E8B" w:rsidRDefault="005B2F00" w:rsidP="00D6660D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 xml:space="preserve">module load </w:t>
      </w:r>
      <w:proofErr w:type="spellStart"/>
      <w:r>
        <w:rPr>
          <w:rFonts w:ascii="Consolas" w:hAnsi="Consolas" w:cs="Consolas"/>
          <w:color w:val="000000"/>
        </w:rPr>
        <w:t>gcc</w:t>
      </w:r>
      <w:proofErr w:type="spellEnd"/>
      <w:r>
        <w:rPr>
          <w:rFonts w:ascii="Consolas" w:hAnsi="Consolas" w:cs="Consolas"/>
          <w:color w:val="000000"/>
        </w:rPr>
        <w:t>/7.3</w:t>
      </w:r>
      <w:r w:rsidR="00FE4329">
        <w:rPr>
          <w:rFonts w:ascii="Consolas" w:hAnsi="Consolas" w:cs="Consolas"/>
          <w:color w:val="000000"/>
        </w:rPr>
        <w:t>.0</w:t>
      </w:r>
    </w:p>
    <w:p w14:paraId="03DAFC2C" w14:textId="0308E421" w:rsidR="00762840" w:rsidRDefault="00762840" w:rsidP="00D6660D">
      <w:pPr>
        <w:rPr>
          <w:rFonts w:ascii="Consolas" w:hAnsi="Consolas" w:cs="Consolas"/>
          <w:color w:val="000000"/>
        </w:rPr>
      </w:pPr>
    </w:p>
    <w:p w14:paraId="072465B0" w14:textId="1950AA2B" w:rsidR="00762840" w:rsidRDefault="00762840" w:rsidP="00D6660D">
      <w:pPr>
        <w:rPr>
          <w:rFonts w:ascii="Consolas" w:hAnsi="Consolas" w:cs="Consolas"/>
          <w:color w:val="000000"/>
        </w:rPr>
      </w:pPr>
      <w:r w:rsidRPr="00762840">
        <w:rPr>
          <w:rFonts w:ascii="Consolas" w:hAnsi="Consolas" w:cs="Consolas"/>
          <w:color w:val="000000"/>
        </w:rPr>
        <w:t>export LD_LIBRARY_PATH=$LD_LIBRARY_</w:t>
      </w:r>
      <w:proofErr w:type="gramStart"/>
      <w:r w:rsidRPr="00762840">
        <w:rPr>
          <w:rFonts w:ascii="Consolas" w:hAnsi="Consolas" w:cs="Consolas"/>
          <w:color w:val="000000"/>
        </w:rPr>
        <w:t>PATH:$</w:t>
      </w:r>
      <w:proofErr w:type="gramEnd"/>
      <w:r w:rsidRPr="00762840">
        <w:rPr>
          <w:rFonts w:ascii="Consolas" w:hAnsi="Consolas" w:cs="Consolas"/>
          <w:color w:val="000000"/>
        </w:rPr>
        <w:t>JAVA_LIB</w:t>
      </w:r>
    </w:p>
    <w:p w14:paraId="67633BB9" w14:textId="2FEF0FD7" w:rsidR="00786E8B" w:rsidRDefault="00786E8B" w:rsidP="00D6660D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###########################################################</w:t>
      </w:r>
    </w:p>
    <w:p w14:paraId="479462D2" w14:textId="2948C2BB" w:rsidR="005449E8" w:rsidRDefault="005449E8" w:rsidP="00D6660D">
      <w:pPr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abby</w:t>
      </w:r>
      <w:proofErr w:type="spellEnd"/>
      <w:r>
        <w:rPr>
          <w:rFonts w:ascii="Consolas" w:hAnsi="Consolas" w:cs="Consolas"/>
          <w:color w:val="000000"/>
        </w:rPr>
        <w:t>:</w:t>
      </w:r>
    </w:p>
    <w:p w14:paraId="37AB1176" w14:textId="38C9A2D3" w:rsidR="005449E8" w:rsidRDefault="005449E8" w:rsidP="00D6660D">
      <w:pPr>
        <w:rPr>
          <w:rFonts w:ascii="Consolas" w:hAnsi="Consolas" w:cs="Consolas"/>
          <w:color w:val="000000"/>
        </w:rPr>
      </w:pPr>
    </w:p>
    <w:p w14:paraId="09233D0B" w14:textId="614069D2" w:rsidR="005449E8" w:rsidRDefault="005449E8" w:rsidP="005449E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BOOSTROOT=${LABHOME}/boost_1_62_0</w:t>
      </w:r>
    </w:p>
    <w:p w14:paraId="4E523FF4" w14:textId="49E075D8" w:rsidR="005449E8" w:rsidRDefault="005449E8" w:rsidP="005449E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BOOST_INCLUDE=${LABHOME}/boost_1_62_0/</w:t>
      </w:r>
    </w:p>
    <w:p w14:paraId="32CF04BE" w14:textId="255AC0C5" w:rsidR="005449E8" w:rsidRDefault="005449E8" w:rsidP="005449E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BOOST_LIB=${LABHOME}/lib</w:t>
      </w:r>
    </w:p>
    <w:p w14:paraId="54880DE3" w14:textId="75DE6236" w:rsidR="005449E8" w:rsidRDefault="005449E8" w:rsidP="005449E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XERCES_INCLUDE=${LABHOME}/</w:t>
      </w:r>
      <w:proofErr w:type="spellStart"/>
      <w:r>
        <w:rPr>
          <w:rFonts w:ascii="Consolas" w:hAnsi="Consolas" w:cs="Consolas"/>
          <w:color w:val="000000"/>
        </w:rPr>
        <w:t>xercesc</w:t>
      </w:r>
      <w:proofErr w:type="spellEnd"/>
      <w:r>
        <w:rPr>
          <w:rFonts w:ascii="Consolas" w:hAnsi="Consolas" w:cs="Consolas"/>
          <w:color w:val="000000"/>
        </w:rPr>
        <w:t>/include</w:t>
      </w:r>
    </w:p>
    <w:p w14:paraId="12AD4A6F" w14:textId="77777777" w:rsidR="005449E8" w:rsidRDefault="005449E8" w:rsidP="005449E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 xml:space="preserve">export XERCES_LIB=${LABHOME}/lib </w:t>
      </w:r>
    </w:p>
    <w:p w14:paraId="671B6650" w14:textId="38049D89" w:rsidR="005449E8" w:rsidRDefault="005449E8" w:rsidP="005449E8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export JARS_LIB=${LABHOME}/jars/*</w:t>
      </w:r>
    </w:p>
    <w:p w14:paraId="2A785304" w14:textId="77777777" w:rsidR="005449E8" w:rsidRDefault="005449E8" w:rsidP="00D6660D">
      <w:pPr>
        <w:rPr>
          <w:rFonts w:ascii="Consolas" w:hAnsi="Consolas" w:cs="Consolas"/>
          <w:color w:val="000000"/>
        </w:rPr>
      </w:pPr>
    </w:p>
    <w:p w14:paraId="26C09721" w14:textId="77777777" w:rsidR="00A20721" w:rsidRDefault="00A20721" w:rsidP="00D6660D">
      <w:pPr>
        <w:rPr>
          <w:rFonts w:ascii="Consolas" w:hAnsi="Consolas" w:cs="Consolas"/>
          <w:color w:val="000000"/>
        </w:rPr>
      </w:pPr>
    </w:p>
    <w:p w14:paraId="4572970E" w14:textId="77777777" w:rsidR="00A20721" w:rsidRDefault="00A20721" w:rsidP="00D6660D">
      <w:pPr>
        <w:rPr>
          <w:rFonts w:ascii="Consolas" w:hAnsi="Consolas" w:cs="Consolas"/>
          <w:color w:val="000000"/>
        </w:rPr>
      </w:pPr>
    </w:p>
    <w:p w14:paraId="5F3FD909" w14:textId="2F760EDA" w:rsidR="00C86B92" w:rsidRDefault="00C86B92" w:rsidP="00D6660D"/>
    <w:p w14:paraId="5F24A034" w14:textId="21B97666" w:rsidR="00C86B92" w:rsidRDefault="00C86B92" w:rsidP="00D6660D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xport LD_LIBRARY_PATH=$LD_LIBRARY_PATH:/opt/shared/ansys_inc/v193/v195/tp/qt/5.9.6/linx64/lib/</w:t>
      </w:r>
    </w:p>
    <w:p w14:paraId="62FFE8C4" w14:textId="0E918C82" w:rsidR="00C86B92" w:rsidRDefault="00C86B92" w:rsidP="00D6660D">
      <w:pPr>
        <w:rPr>
          <w:rFonts w:ascii="Lucida Console" w:hAnsi="Lucida Console" w:cs="Lucida Console"/>
          <w:sz w:val="18"/>
          <w:szCs w:val="18"/>
        </w:rPr>
      </w:pPr>
    </w:p>
    <w:p w14:paraId="00C820E3" w14:textId="3C8EDEF8" w:rsidR="00C86B92" w:rsidRDefault="00C86B92" w:rsidP="00D6660D">
      <w:r>
        <w:rPr>
          <w:rFonts w:ascii="Lucida Console" w:hAnsi="Lucida Console" w:cs="Lucida Console"/>
          <w:sz w:val="18"/>
          <w:szCs w:val="18"/>
        </w:rPr>
        <w:t>(if problem about libicui18n.so.42)</w:t>
      </w:r>
    </w:p>
    <w:sectPr w:rsidR="00C86B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MjEyNzc2NjWzNDdR0lEKTi0uzszPAykwrAUA3/qfLywAAAA="/>
  </w:docVars>
  <w:rsids>
    <w:rsidRoot w:val="00D6660D"/>
    <w:rsid w:val="000269C7"/>
    <w:rsid w:val="000B45DE"/>
    <w:rsid w:val="00115494"/>
    <w:rsid w:val="00414935"/>
    <w:rsid w:val="00444ACB"/>
    <w:rsid w:val="004B7A74"/>
    <w:rsid w:val="005449E8"/>
    <w:rsid w:val="005B2F00"/>
    <w:rsid w:val="006647DA"/>
    <w:rsid w:val="006D6D64"/>
    <w:rsid w:val="00762840"/>
    <w:rsid w:val="00765E7E"/>
    <w:rsid w:val="00786E8B"/>
    <w:rsid w:val="007F37BB"/>
    <w:rsid w:val="008A511D"/>
    <w:rsid w:val="00936A44"/>
    <w:rsid w:val="009574BF"/>
    <w:rsid w:val="009B1DCB"/>
    <w:rsid w:val="009D0A60"/>
    <w:rsid w:val="00A20721"/>
    <w:rsid w:val="00BF02D1"/>
    <w:rsid w:val="00C86B92"/>
    <w:rsid w:val="00D6660D"/>
    <w:rsid w:val="00D81308"/>
    <w:rsid w:val="00FE156D"/>
    <w:rsid w:val="00FE4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7C64E"/>
  <w15:chartTrackingRefBased/>
  <w15:docId w15:val="{934FB0FE-B732-4934-9726-264F084F3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647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647D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647DA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1D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D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882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18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an, Flannery C</dc:creator>
  <cp:keywords/>
  <dc:description/>
  <cp:lastModifiedBy>Dolan, Flannery C</cp:lastModifiedBy>
  <cp:revision>7</cp:revision>
  <dcterms:created xsi:type="dcterms:W3CDTF">2020-03-30T16:07:00Z</dcterms:created>
  <dcterms:modified xsi:type="dcterms:W3CDTF">2021-04-09T15:13:00Z</dcterms:modified>
</cp:coreProperties>
</file>